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0EBFE44D" w:rsidR="005E25A6" w:rsidRPr="00641ED0" w:rsidRDefault="006D0B35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Tunnel Them to Freedom</w:t>
      </w:r>
    </w:p>
    <w:p w14:paraId="5BF195B7" w14:textId="77777777" w:rsidR="0048376C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29774A58" w14:textId="77777777" w:rsidR="0048376C" w:rsidRDefault="0048376C" w:rsidP="005E25A6">
      <w:pPr>
        <w:rPr>
          <w:rFonts w:asciiTheme="minorHAnsi" w:hAnsiTheme="minorHAnsi" w:cstheme="minorHAnsi"/>
          <w:sz w:val="24"/>
        </w:rPr>
      </w:pPr>
    </w:p>
    <w:p w14:paraId="39565D67" w14:textId="5E0965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398E13B6" w:rsidR="005E25A6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4F703525" w14:textId="55EC56A0" w:rsidR="006D0B35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>There’s a time to be awakened.</w:t>
      </w:r>
      <w:r w:rsidR="00C11DFF" w:rsidRPr="004C60B0">
        <w:rPr>
          <w:sz w:val="28"/>
          <w:szCs w:val="28"/>
        </w:rPr>
        <w:t xml:space="preserve"> </w:t>
      </w:r>
      <w:r w:rsidRPr="004C60B0">
        <w:rPr>
          <w:sz w:val="28"/>
          <w:szCs w:val="28"/>
        </w:rPr>
        <w:t>Our mission’s been divined.</w:t>
      </w:r>
    </w:p>
    <w:p w14:paraId="6FB96A66" w14:textId="1B484243" w:rsidR="006D0B35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>It’s laid out before u</w:t>
      </w:r>
      <w:r w:rsidR="00A97AC2" w:rsidRPr="004C60B0">
        <w:rPr>
          <w:sz w:val="28"/>
          <w:szCs w:val="28"/>
        </w:rPr>
        <w:t>s. W</w:t>
      </w:r>
      <w:r w:rsidRPr="004C60B0">
        <w:rPr>
          <w:sz w:val="28"/>
          <w:szCs w:val="28"/>
        </w:rPr>
        <w:t>e can’t ignore its message or these crimes.</w:t>
      </w:r>
    </w:p>
    <w:p w14:paraId="585FDC47" w14:textId="615A3611" w:rsidR="006D0B35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 xml:space="preserve">The hand of God commands us. </w:t>
      </w:r>
      <w:r w:rsidR="00A97AC2" w:rsidRPr="004C60B0">
        <w:rPr>
          <w:sz w:val="28"/>
          <w:szCs w:val="28"/>
        </w:rPr>
        <w:t>B</w:t>
      </w:r>
      <w:r w:rsidRPr="004C60B0">
        <w:rPr>
          <w:sz w:val="28"/>
          <w:szCs w:val="28"/>
        </w:rPr>
        <w:t>e righteous in our minds.</w:t>
      </w:r>
    </w:p>
    <w:p w14:paraId="3DCB47ED" w14:textId="3ED9981C" w:rsidR="006D0B35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 xml:space="preserve">But when faced </w:t>
      </w:r>
      <w:r w:rsidR="00A97AC2" w:rsidRPr="004C60B0">
        <w:rPr>
          <w:sz w:val="28"/>
          <w:szCs w:val="28"/>
        </w:rPr>
        <w:t xml:space="preserve">with </w:t>
      </w:r>
      <w:r w:rsidRPr="004C60B0">
        <w:rPr>
          <w:sz w:val="28"/>
          <w:szCs w:val="28"/>
        </w:rPr>
        <w:t xml:space="preserve">pure evil, </w:t>
      </w:r>
      <w:proofErr w:type="gramStart"/>
      <w:r w:rsidR="00C11DFF" w:rsidRPr="004C60B0">
        <w:rPr>
          <w:sz w:val="28"/>
          <w:szCs w:val="28"/>
        </w:rPr>
        <w:t>protect</w:t>
      </w:r>
      <w:proofErr w:type="gramEnd"/>
      <w:r w:rsidRPr="004C60B0">
        <w:rPr>
          <w:sz w:val="28"/>
          <w:szCs w:val="28"/>
        </w:rPr>
        <w:t xml:space="preserve"> and defend all humanity.</w:t>
      </w:r>
    </w:p>
    <w:p w14:paraId="3AE10D7F" w14:textId="77777777" w:rsidR="006D0B35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>We shall tunnel them to freedom and print Christian I.D. cards.</w:t>
      </w:r>
    </w:p>
    <w:p w14:paraId="66CFA277" w14:textId="4473D0D7" w:rsidR="006D0B35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>We’ll melt Vatican gold vessels and pay ransom to the</w:t>
      </w:r>
      <w:r w:rsidR="001772DA">
        <w:rPr>
          <w:sz w:val="28"/>
          <w:szCs w:val="28"/>
        </w:rPr>
        <w:t>ir</w:t>
      </w:r>
      <w:r w:rsidRPr="004C60B0">
        <w:rPr>
          <w:sz w:val="28"/>
          <w:szCs w:val="28"/>
        </w:rPr>
        <w:t xml:space="preserve"> guards.</w:t>
      </w:r>
    </w:p>
    <w:p w14:paraId="6FE4E834" w14:textId="3BACF69F" w:rsidR="00D56F18" w:rsidRPr="004C60B0" w:rsidRDefault="00D56F18" w:rsidP="006D0B35">
      <w:pPr>
        <w:pStyle w:val="NoSpacing"/>
        <w:rPr>
          <w:sz w:val="28"/>
          <w:szCs w:val="28"/>
        </w:rPr>
      </w:pPr>
    </w:p>
    <w:p w14:paraId="2FA59CBB" w14:textId="2ACC70C1" w:rsidR="006D0B35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>There’s no way to look the other way.</w:t>
      </w:r>
    </w:p>
    <w:p w14:paraId="7F7A7105" w14:textId="000E5643" w:rsidR="006D0B35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>It’s our charge and solemn duty to meet the challenge and win the day.</w:t>
      </w:r>
    </w:p>
    <w:p w14:paraId="44C5CE71" w14:textId="579FB13B" w:rsidR="006D0B35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>But I never thought I’d have to defend the idea of the soul’s sacred nature.</w:t>
      </w:r>
    </w:p>
    <w:p w14:paraId="1D572882" w14:textId="23C3E500" w:rsidR="006D0B35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>All God’s children created equal by their birthright and God’s covenants.</w:t>
      </w:r>
    </w:p>
    <w:p w14:paraId="2D34F303" w14:textId="635B94E7" w:rsidR="00C11DFF" w:rsidRPr="004C60B0" w:rsidRDefault="00C11DFF" w:rsidP="006D0B35">
      <w:pPr>
        <w:pStyle w:val="NoSpacing"/>
        <w:rPr>
          <w:sz w:val="28"/>
          <w:szCs w:val="28"/>
        </w:rPr>
      </w:pPr>
    </w:p>
    <w:p w14:paraId="2B65F067" w14:textId="4697FE6E" w:rsidR="00C11DFF" w:rsidRPr="004C60B0" w:rsidRDefault="00C11DFF" w:rsidP="006D0B35">
      <w:pPr>
        <w:pStyle w:val="NoSpacing"/>
        <w:rPr>
          <w:b/>
          <w:bCs/>
          <w:sz w:val="28"/>
          <w:szCs w:val="28"/>
        </w:rPr>
      </w:pPr>
      <w:r w:rsidRPr="004C60B0">
        <w:rPr>
          <w:b/>
          <w:bCs/>
          <w:sz w:val="28"/>
          <w:szCs w:val="28"/>
        </w:rPr>
        <w:t>CHORUS</w:t>
      </w:r>
    </w:p>
    <w:p w14:paraId="42F045E6" w14:textId="2915262A" w:rsidR="006D0B35" w:rsidRPr="004C60B0" w:rsidRDefault="006D0B35" w:rsidP="006D0B35">
      <w:pPr>
        <w:pStyle w:val="NoSpacing"/>
        <w:rPr>
          <w:sz w:val="28"/>
          <w:szCs w:val="28"/>
        </w:rPr>
      </w:pPr>
      <w:bookmarkStart w:id="0" w:name="_Hlk107745877"/>
      <w:r w:rsidRPr="004C60B0">
        <w:rPr>
          <w:sz w:val="28"/>
          <w:szCs w:val="28"/>
        </w:rPr>
        <w:t>It’s the time to be awakened. Our mission</w:t>
      </w:r>
      <w:r w:rsidR="00C11DFF" w:rsidRPr="004C60B0">
        <w:rPr>
          <w:sz w:val="28"/>
          <w:szCs w:val="28"/>
        </w:rPr>
        <w:t>’</w:t>
      </w:r>
      <w:r w:rsidRPr="004C60B0">
        <w:rPr>
          <w:sz w:val="28"/>
          <w:szCs w:val="28"/>
        </w:rPr>
        <w:t>s been divined.</w:t>
      </w:r>
    </w:p>
    <w:p w14:paraId="6380D73F" w14:textId="75B5165E" w:rsidR="00C11DFF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>It’s laid out before us</w:t>
      </w:r>
      <w:r w:rsidR="00A97AC2" w:rsidRPr="004C60B0">
        <w:rPr>
          <w:sz w:val="28"/>
          <w:szCs w:val="28"/>
        </w:rPr>
        <w:t>. W</w:t>
      </w:r>
      <w:r w:rsidRPr="004C60B0">
        <w:rPr>
          <w:sz w:val="28"/>
          <w:szCs w:val="28"/>
        </w:rPr>
        <w:t xml:space="preserve">e can’t ignore </w:t>
      </w:r>
      <w:r w:rsidR="009D1AA6">
        <w:rPr>
          <w:sz w:val="28"/>
          <w:szCs w:val="28"/>
        </w:rPr>
        <w:t>its</w:t>
      </w:r>
      <w:r w:rsidRPr="004C60B0">
        <w:rPr>
          <w:sz w:val="28"/>
          <w:szCs w:val="28"/>
        </w:rPr>
        <w:t xml:space="preserve"> message</w:t>
      </w:r>
      <w:r w:rsidR="00C11DFF" w:rsidRPr="004C60B0">
        <w:rPr>
          <w:sz w:val="28"/>
          <w:szCs w:val="28"/>
        </w:rPr>
        <w:t>,</w:t>
      </w:r>
    </w:p>
    <w:p w14:paraId="24920474" w14:textId="53BF0DCA" w:rsidR="006D0B35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>It’s a time to be awakened</w:t>
      </w:r>
      <w:r w:rsidR="00A97AC2" w:rsidRPr="004C60B0">
        <w:rPr>
          <w:sz w:val="28"/>
          <w:szCs w:val="28"/>
        </w:rPr>
        <w:t>. Y</w:t>
      </w:r>
      <w:r w:rsidRPr="004C60B0">
        <w:rPr>
          <w:sz w:val="28"/>
          <w:szCs w:val="28"/>
        </w:rPr>
        <w:t>our mission’s been divined.</w:t>
      </w:r>
    </w:p>
    <w:p w14:paraId="165AF623" w14:textId="1ABAEF8D" w:rsidR="00C11DFF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>It’s laid out before you</w:t>
      </w:r>
      <w:r w:rsidR="00A97AC2" w:rsidRPr="004C60B0">
        <w:rPr>
          <w:sz w:val="28"/>
          <w:szCs w:val="28"/>
        </w:rPr>
        <w:t>. Y</w:t>
      </w:r>
      <w:r w:rsidRPr="004C60B0">
        <w:rPr>
          <w:sz w:val="28"/>
          <w:szCs w:val="28"/>
        </w:rPr>
        <w:t>ou can’t ignore the message or hate crimes.</w:t>
      </w:r>
    </w:p>
    <w:p w14:paraId="3A8B6BFC" w14:textId="3AA164CC" w:rsidR="006D0B35" w:rsidRPr="004C60B0" w:rsidRDefault="006D0B35" w:rsidP="006D0B35">
      <w:pPr>
        <w:pStyle w:val="NoSpacing"/>
        <w:rPr>
          <w:sz w:val="28"/>
          <w:szCs w:val="28"/>
        </w:rPr>
      </w:pPr>
      <w:proofErr w:type="gramStart"/>
      <w:r w:rsidRPr="004C60B0">
        <w:rPr>
          <w:sz w:val="28"/>
          <w:szCs w:val="28"/>
        </w:rPr>
        <w:t>So</w:t>
      </w:r>
      <w:proofErr w:type="gramEnd"/>
      <w:r w:rsidRPr="004C60B0">
        <w:rPr>
          <w:sz w:val="28"/>
          <w:szCs w:val="28"/>
        </w:rPr>
        <w:t xml:space="preserve"> help us tunnel them to freedom and leave suffering behind.</w:t>
      </w:r>
    </w:p>
    <w:p w14:paraId="11BA6815" w14:textId="11D724CD" w:rsidR="006D0B35" w:rsidRPr="004C60B0" w:rsidRDefault="006D0B35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 xml:space="preserve">And let God’s love shine so brightly </w:t>
      </w:r>
      <w:r w:rsidR="00DD1C38">
        <w:rPr>
          <w:sz w:val="28"/>
          <w:szCs w:val="28"/>
        </w:rPr>
        <w:t xml:space="preserve">leaving </w:t>
      </w:r>
      <w:r w:rsidRPr="004C60B0">
        <w:rPr>
          <w:sz w:val="28"/>
          <w:szCs w:val="28"/>
        </w:rPr>
        <w:t>no one left behind.</w:t>
      </w:r>
    </w:p>
    <w:bookmarkEnd w:id="0"/>
    <w:p w14:paraId="1FE2A953" w14:textId="606BCD89" w:rsidR="004C60B0" w:rsidRDefault="005722A6" w:rsidP="006D0B35">
      <w:pPr>
        <w:pStyle w:val="NoSpacing"/>
        <w:rPr>
          <w:sz w:val="28"/>
          <w:szCs w:val="28"/>
        </w:rPr>
      </w:pPr>
      <w:r w:rsidRPr="004C60B0">
        <w:rPr>
          <w:sz w:val="28"/>
          <w:szCs w:val="28"/>
        </w:rPr>
        <w:t>Leaving no one left behind</w:t>
      </w:r>
      <w:r w:rsidR="0048376C">
        <w:rPr>
          <w:sz w:val="28"/>
          <w:szCs w:val="28"/>
        </w:rPr>
        <w:t>.</w:t>
      </w:r>
    </w:p>
    <w:p w14:paraId="22B8EA1F" w14:textId="2AFA6993" w:rsidR="0048376C" w:rsidRDefault="0048376C" w:rsidP="006D0B35">
      <w:pPr>
        <w:pStyle w:val="NoSpacing"/>
        <w:rPr>
          <w:sz w:val="28"/>
          <w:szCs w:val="28"/>
        </w:rPr>
      </w:pPr>
    </w:p>
    <w:p w14:paraId="63B0FCB9" w14:textId="17DC3A9F" w:rsidR="0048376C" w:rsidRDefault="0048376C" w:rsidP="006D0B35">
      <w:pPr>
        <w:pStyle w:val="NoSpacing"/>
        <w:rPr>
          <w:sz w:val="28"/>
          <w:szCs w:val="28"/>
        </w:rPr>
      </w:pPr>
    </w:p>
    <w:p w14:paraId="76C1B170" w14:textId="7FC1010E" w:rsidR="0048376C" w:rsidRDefault="0048376C" w:rsidP="006D0B35">
      <w:pPr>
        <w:pStyle w:val="NoSpacing"/>
        <w:rPr>
          <w:sz w:val="28"/>
          <w:szCs w:val="28"/>
        </w:rPr>
      </w:pPr>
    </w:p>
    <w:p w14:paraId="2A528187" w14:textId="3A3FF33B" w:rsidR="0048376C" w:rsidRDefault="0048376C" w:rsidP="006D0B35">
      <w:pPr>
        <w:pStyle w:val="NoSpacing"/>
        <w:rPr>
          <w:sz w:val="28"/>
          <w:szCs w:val="28"/>
        </w:rPr>
      </w:pPr>
    </w:p>
    <w:p w14:paraId="4262FA72" w14:textId="6A2EC359" w:rsidR="0048376C" w:rsidRDefault="0048376C" w:rsidP="006D0B35">
      <w:pPr>
        <w:pStyle w:val="NoSpacing"/>
        <w:rPr>
          <w:sz w:val="28"/>
          <w:szCs w:val="28"/>
        </w:rPr>
      </w:pPr>
    </w:p>
    <w:p w14:paraId="20FD8F8D" w14:textId="3A78CA19" w:rsidR="0048376C" w:rsidRDefault="0048376C" w:rsidP="006D0B35">
      <w:pPr>
        <w:pStyle w:val="NoSpacing"/>
        <w:rPr>
          <w:sz w:val="28"/>
          <w:szCs w:val="28"/>
        </w:rPr>
      </w:pPr>
    </w:p>
    <w:p w14:paraId="46EDEB90" w14:textId="3072BBEB" w:rsidR="0048376C" w:rsidRDefault="0048376C" w:rsidP="006D0B35">
      <w:pPr>
        <w:pStyle w:val="NoSpacing"/>
        <w:rPr>
          <w:sz w:val="28"/>
          <w:szCs w:val="28"/>
        </w:rPr>
      </w:pPr>
    </w:p>
    <w:p w14:paraId="3CA00096" w14:textId="614348A4" w:rsidR="0048376C" w:rsidRDefault="0048376C" w:rsidP="006D0B35">
      <w:pPr>
        <w:pStyle w:val="NoSpacing"/>
        <w:rPr>
          <w:sz w:val="28"/>
          <w:szCs w:val="28"/>
        </w:rPr>
      </w:pPr>
    </w:p>
    <w:p w14:paraId="6D46A6B9" w14:textId="4A76FDAB" w:rsidR="0048376C" w:rsidRDefault="0048376C" w:rsidP="006D0B35">
      <w:pPr>
        <w:pStyle w:val="NoSpacing"/>
        <w:rPr>
          <w:sz w:val="28"/>
          <w:szCs w:val="28"/>
        </w:rPr>
      </w:pPr>
    </w:p>
    <w:p w14:paraId="51EE69B4" w14:textId="4259FD66" w:rsidR="0048376C" w:rsidRDefault="0048376C" w:rsidP="006D0B35">
      <w:pPr>
        <w:pStyle w:val="NoSpacing"/>
        <w:rPr>
          <w:sz w:val="28"/>
          <w:szCs w:val="28"/>
        </w:rPr>
      </w:pPr>
    </w:p>
    <w:p w14:paraId="115B182F" w14:textId="6EBB8CA7" w:rsidR="0048376C" w:rsidRDefault="0048376C" w:rsidP="006D0B35">
      <w:pPr>
        <w:pStyle w:val="NoSpacing"/>
        <w:rPr>
          <w:sz w:val="28"/>
          <w:szCs w:val="28"/>
        </w:rPr>
      </w:pPr>
    </w:p>
    <w:p w14:paraId="2C0FCABF" w14:textId="74E1C066" w:rsidR="0048376C" w:rsidRDefault="0048376C" w:rsidP="006D0B35">
      <w:pPr>
        <w:pStyle w:val="NoSpacing"/>
        <w:rPr>
          <w:sz w:val="28"/>
          <w:szCs w:val="28"/>
        </w:rPr>
      </w:pPr>
    </w:p>
    <w:p w14:paraId="139F000B" w14:textId="77777777" w:rsidR="0048376C" w:rsidRDefault="0048376C" w:rsidP="006D0B35">
      <w:pPr>
        <w:pStyle w:val="NoSpacing"/>
        <w:rPr>
          <w:sz w:val="32"/>
          <w:szCs w:val="32"/>
        </w:rPr>
      </w:pPr>
    </w:p>
    <w:p w14:paraId="1833CA75" w14:textId="77777777" w:rsidR="00E728AA" w:rsidRDefault="00E728AA" w:rsidP="00E728AA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15EAA21B" w14:textId="77777777" w:rsidR="00E728AA" w:rsidRDefault="00E728AA" w:rsidP="00E728AA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655990BE" w14:textId="77777777" w:rsidR="00E728AA" w:rsidRDefault="00E728AA" w:rsidP="00E728AA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1D26EA3B" w:rsidR="00641ED0" w:rsidRPr="00641ED0" w:rsidRDefault="00E728AA" w:rsidP="00E728AA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641ED0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BEF27" w14:textId="77777777" w:rsidR="000049E1" w:rsidRDefault="000049E1" w:rsidP="008733C6">
      <w:r>
        <w:separator/>
      </w:r>
    </w:p>
  </w:endnote>
  <w:endnote w:type="continuationSeparator" w:id="0">
    <w:p w14:paraId="55ED98C8" w14:textId="77777777" w:rsidR="000049E1" w:rsidRDefault="000049E1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38894" w14:textId="77777777" w:rsidR="000049E1" w:rsidRDefault="000049E1" w:rsidP="008733C6">
      <w:r>
        <w:separator/>
      </w:r>
    </w:p>
  </w:footnote>
  <w:footnote w:type="continuationSeparator" w:id="0">
    <w:p w14:paraId="437B9F6D" w14:textId="77777777" w:rsidR="000049E1" w:rsidRDefault="000049E1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bGtQD4svA1LQAAAA=="/>
  </w:docVars>
  <w:rsids>
    <w:rsidRoot w:val="005E25A6"/>
    <w:rsid w:val="000049E1"/>
    <w:rsid w:val="000460DE"/>
    <w:rsid w:val="00082D73"/>
    <w:rsid w:val="000D0A9A"/>
    <w:rsid w:val="000E7ECD"/>
    <w:rsid w:val="001772DA"/>
    <w:rsid w:val="0020568C"/>
    <w:rsid w:val="00293BA9"/>
    <w:rsid w:val="002C7305"/>
    <w:rsid w:val="00347B75"/>
    <w:rsid w:val="0048376C"/>
    <w:rsid w:val="004C4442"/>
    <w:rsid w:val="004C60B0"/>
    <w:rsid w:val="005018FF"/>
    <w:rsid w:val="00524F12"/>
    <w:rsid w:val="005722A6"/>
    <w:rsid w:val="00577816"/>
    <w:rsid w:val="00594293"/>
    <w:rsid w:val="005E25A6"/>
    <w:rsid w:val="00641ED0"/>
    <w:rsid w:val="00687444"/>
    <w:rsid w:val="006D0B35"/>
    <w:rsid w:val="00781A27"/>
    <w:rsid w:val="00856DC2"/>
    <w:rsid w:val="008733C6"/>
    <w:rsid w:val="009253BB"/>
    <w:rsid w:val="00946BE2"/>
    <w:rsid w:val="00966CBC"/>
    <w:rsid w:val="009C0924"/>
    <w:rsid w:val="009D1AA6"/>
    <w:rsid w:val="00A3582C"/>
    <w:rsid w:val="00A97AC2"/>
    <w:rsid w:val="00BF755B"/>
    <w:rsid w:val="00C03921"/>
    <w:rsid w:val="00C11DFF"/>
    <w:rsid w:val="00C750C3"/>
    <w:rsid w:val="00D2492D"/>
    <w:rsid w:val="00D56F18"/>
    <w:rsid w:val="00DD1C38"/>
    <w:rsid w:val="00E40887"/>
    <w:rsid w:val="00E728AA"/>
    <w:rsid w:val="00EB2CA4"/>
    <w:rsid w:val="00F210D3"/>
    <w:rsid w:val="00F57409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D0B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8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3</cp:revision>
  <cp:lastPrinted>2021-11-22T10:24:00Z</cp:lastPrinted>
  <dcterms:created xsi:type="dcterms:W3CDTF">2022-12-14T11:19:00Z</dcterms:created>
  <dcterms:modified xsi:type="dcterms:W3CDTF">2023-03-01T14:01:00Z</dcterms:modified>
</cp:coreProperties>
</file>